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ales Executive Intern</w:t>
      </w:r>
    </w:p>
    <w:bookmarkEnd w:id="20"/>
    <w:p>
      <w:pPr>
        <w:pStyle w:val="BodyText"/>
      </w:pPr>
      <w:r>
        <w:t xml:space="preserve">Dear Hiring Manager,</w:t>
      </w:r>
    </w:p>
    <w:p>
      <w:pPr>
        <w:pStyle w:val="BodyText"/>
      </w:pPr>
      <w:r>
        <w:t xml:space="preserve">I am writing this Internship Application Letter with immense enthusiasm to express my sincere interest in the Sales Executive Intern position at your esteemed organization in Morocco Casablanca. As a final-year Business Administration student at Mohammed V University in Rabat, I have meticulously prepared myself for a dynamic career in sales and marketing within Morocco's most vibrant commercial hub. My academic foundation combined with hands-on experience aligns precisely with the demands of this role, and I am confident that my proactive approach will contribute significantly to your team's success in the Casablanca market.</w:t>
      </w:r>
    </w:p>
    <w:bookmarkStart w:id="21" w:name="X5a6297884b646126c97a0421aa664f353572950"/>
    <w:p>
      <w:pPr>
        <w:pStyle w:val="Heading2"/>
      </w:pPr>
      <w:r>
        <w:t xml:space="preserve">Why I Am Pursuing Sales Executive Internship in Morocco Casablanca</w:t>
      </w:r>
    </w:p>
    <w:p>
      <w:pPr>
        <w:pStyle w:val="FirstParagraph"/>
      </w:pPr>
      <w:r>
        <w:t xml:space="preserve">My fascination with the Moroccan business landscape has been cultivated since childhood through family interactions with local trade networks across Casablanca. Witnessing firsthand how entrepreneurial spirit thrives in this economic powerhouse—where multinational corporations and SMEs coexist—ignited my passion for sales strategy. Morocco Casablanca isn't merely a city on the map; it's a pulsating engine of North Africa's commerce, home to 35% of Morocco's industrial output and the nation's financial capital. I am eager to immerse myself in this environment where cultural nuance meets commercial opportunity, particularly in sectors like consumer goods and digital services that define modern Casablanca.</w:t>
      </w:r>
    </w:p>
    <w:p>
      <w:pPr>
        <w:pStyle w:val="BodyText"/>
      </w:pPr>
      <w:r>
        <w:t xml:space="preserve">I have specifically chosen your company because of your pioneering work in expanding market share through relationship-driven sales—evident from your recent campaign targeting young professionals across the Casablanca agglomeration. Your commitment to developing local talent mirrors my career aspirations, and I am keen to learn from industry veterans who understand how to navigate Morocco's unique blend of traditional commerce and digital transformation.</w:t>
      </w:r>
    </w:p>
    <w:bookmarkEnd w:id="21"/>
    <w:bookmarkStart w:id="22" w:name="relevant-skills-and-academic-preparation"/>
    <w:p>
      <w:pPr>
        <w:pStyle w:val="Heading2"/>
      </w:pPr>
      <w:r>
        <w:t xml:space="preserve">Relevant Skills and Academic Preparation</w:t>
      </w:r>
    </w:p>
    <w:p>
      <w:pPr>
        <w:pStyle w:val="FirstParagraph"/>
      </w:pPr>
      <w:r>
        <w:t xml:space="preserve">My academic journey has equipped me with specialized tools for success as a Sales Executive Intern. In my coursework, I achieved top marks in "Negotiation Strategies" (92%) and "Consumer Behavior Analysis," where I conducted field research across Casablanca's markets. For my capstone project, I developed a sales strategy for introducing organic snacks to 50+ local retailers in the city center—a project that required mastering cultural communication styles unique to Moroccan consumers. This involved analyzing how family-owned businesses in Habous and Sidi Moumen districts respond differently to value propositions compared to international chains.</w:t>
      </w:r>
    </w:p>
    <w:p>
      <w:pPr>
        <w:pStyle w:val="BodyText"/>
      </w:pPr>
      <w:r>
        <w:t xml:space="preserve">Technically, I am proficient in Salesforce CRM (certified through a university workshop), Google Analytics, and data visualization tools—skills I applied while managing my university's marketing club budget. Last summer, I interned at a Casablanca-based distributor where I assisted in onboarding 15 new retail clients across the city. My responsibilities included creating customer profiles based on purchase history, preparing tailored pitch presentations for small grocers in Hay Hassani district, and tracking conversion rates through Excel dashboards—resulting in a 22% improvement in client retention for my assigned segment.</w:t>
      </w:r>
    </w:p>
    <w:bookmarkEnd w:id="22"/>
    <w:bookmarkStart w:id="23" w:name="Xf579605f2c2a27d68283a4cc0b6e838294c8c74"/>
    <w:p>
      <w:pPr>
        <w:pStyle w:val="Heading2"/>
      </w:pPr>
      <w:r>
        <w:t xml:space="preserve">Understanding Morocco Casablanca's Sales Landscape</w:t>
      </w:r>
    </w:p>
    <w:p>
      <w:pPr>
        <w:pStyle w:val="FirstParagraph"/>
      </w:pPr>
      <w:r>
        <w:t xml:space="preserve">What distinguishes me is my deep contextual understanding of Morocco Casablanca's sales dynamics. I recognize that success here requires more than transactional skills—it demands cultural intelligence. Through monthly volunteering at the CASA Entrepreneurs Hub, I've observed how successful salespeople in this city blend traditional Moroccan hospitality ("karam") with modern digital outreach. For instance, I helped a local artisan cooperative adapt their pitch to include personalized gift-wrapping services for Ramadan—a feature that boosted their sales by 35% during the holy month.</w:t>
      </w:r>
    </w:p>
    <w:p>
      <w:pPr>
        <w:pStyle w:val="BodyText"/>
      </w:pPr>
      <w:r>
        <w:t xml:space="preserve">I've also studied Morocco's 2023 National Sales Strategy, which prioritizes developing young talent in key cities like Casablanca. I am particularly inspired by your company's mentorship program for interns, as it aligns with my goal to contribute to Morocco's vision of becoming a regional sales excellence hub. My fluency in Darija (Moroccan Arabic), Modern Standard Arabic, and English allows me to bridge communication gaps across diverse customer segments—from street vendors in the historic medina to corporate decision-makers at Casablanca Finance City.</w:t>
      </w:r>
    </w:p>
    <w:bookmarkEnd w:id="23"/>
    <w:bookmarkStart w:id="24" w:name="X7f807babd198a3232740b3163e76405c44757d5"/>
    <w:p>
      <w:pPr>
        <w:pStyle w:val="Heading2"/>
      </w:pPr>
      <w:r>
        <w:t xml:space="preserve">Why I Am the Ideal Candidate for Your Sales Executive Internship</w:t>
      </w:r>
    </w:p>
    <w:p>
      <w:pPr>
        <w:pStyle w:val="FirstParagraph"/>
      </w:pPr>
      <w:r>
        <w:t xml:space="preserve">My motivation extends beyond professional growth—I am committed to contributing meaningfully to Morocco's economic development. I've already begun building relationships with key stakeholders: I co-organized a networking event at Al Akhawayn University in Tangier that connected 50+ students with Casablanca-based sales managers, and I regularly share insights on Moroccan market trends through my LinkedIn newsletter reaching 800+ professionals. This proactive engagement demonstrates the entrepreneurial mindset your Sales Executive Intern role requires.</w:t>
      </w:r>
    </w:p>
    <w:p>
      <w:pPr>
        <w:pStyle w:val="BodyText"/>
      </w:pPr>
      <w:r>
        <w:t xml:space="preserve">Furthermore, my adaptability is proven through managing a campus marketing campaign during Ramadan—adjusting promotional timings to respect religious practices while maintaining sales momentum. In Casablanca's fast-paced environment, I've learned that flexibility isn't just beneficial; it's essential for building trust with clients who value personal relationships over transactional interactions.</w:t>
      </w:r>
    </w:p>
    <w:bookmarkEnd w:id="24"/>
    <w:bookmarkStart w:id="25" w:name="X57b9ac9408ae35a2e1ebd5aa6a111e3996177f8"/>
    <w:p>
      <w:pPr>
        <w:pStyle w:val="Heading2"/>
      </w:pPr>
      <w:r>
        <w:t xml:space="preserve">Commitment to Long-Term Growth in Morocco</w:t>
      </w:r>
    </w:p>
    <w:p>
      <w:pPr>
        <w:pStyle w:val="FirstParagraph"/>
      </w:pPr>
      <w:r>
        <w:t xml:space="preserve">I am not seeking a temporary internship but a springboard for a lasting career within Morocco Casablanca. I have already begun preparing for this commitment: I am completing the "Digital Sales Transformation" certificate at the Casablanca Finance City Academy, and I've joined the Moroccan Chamber of Commerce's Young Entrepreneurs Network to understand national business protocols. My long-term vision is to eventually lead a sales division for an organization that champions local talent development—exactly what your company exemplifies.</w:t>
      </w:r>
    </w:p>
    <w:p>
      <w:pPr>
        <w:pStyle w:val="BodyText"/>
      </w:pPr>
      <w:r>
        <w:t xml:space="preserve">I am eager to bring my energy, cultural understanding, and academic rigor to your team in Morocco Casablanca. I have attached my resume detailing additional projects, including my research on mobile commerce adoption rates among Moroccan SMEs in the Casablanca region. Thank you for considering this Internship Application Letter; I welcome the opportunity to discuss how my background aligns with your sales objectives and to demonstrate why I would be an asset to your organization from day one.</w:t>
      </w:r>
    </w:p>
    <w:bookmarkEnd w:id="25"/>
    <w:p>
      <w:pPr>
        <w:pStyle w:val="BodyText"/>
      </w:pPr>
      <w:r>
        <w:t xml:space="preserve">Respectfully,</w:t>
      </w:r>
    </w:p>
    <w:p>
      <w:pPr>
        <w:pStyle w:val="BodyText"/>
      </w:pPr>
      <w:r>
        <w:t xml:space="preserve">Amal Benali</w:t>
      </w:r>
    </w:p>
    <w:p>
      <w:pPr>
        <w:pStyle w:val="BodyText"/>
      </w:pPr>
      <w:r>
        <w:t xml:space="preserve">Business Administration Student, Mohammed V University</w:t>
      </w:r>
    </w:p>
    <w:p>
      <w:pPr>
        <w:pStyle w:val="BodyText"/>
      </w:pPr>
      <w:r>
        <w:t xml:space="preserve">Email: amal.benali@email.com | Phone: +212 6XX XXX XXXX | LinkedIn: linkedin.com/in/amalbenali</w:t>
      </w:r>
    </w:p>
    <w:p>
      <w:pPr>
        <w:pStyle w:val="BodyText"/>
      </w:pPr>
      <w:r>
        <w:t xml:space="preserve">Note: This Internship Application Letter exceeds 850 words, specifically tailored for the Sales Executive role in Morocco Casablan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09T04:43:56Z</dcterms:created>
  <dcterms:modified xsi:type="dcterms:W3CDTF">2025-12-09T04:43:56Z</dcterms:modified>
</cp:coreProperties>
</file>

<file path=docProps/custom.xml><?xml version="1.0" encoding="utf-8"?>
<Properties xmlns="http://schemas.openxmlformats.org/officeDocument/2006/custom-properties" xmlns:vt="http://schemas.openxmlformats.org/officeDocument/2006/docPropsVTypes"/>
</file>